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1: Descriptive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target measures for study 1, presented for Male, Female, and all speaker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ptual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oustic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nematic Meas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aw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28:37Z</dcterms:created>
  <dcterms:modified xsi:type="dcterms:W3CDTF">2023-09-07T18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